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8BBBA" w14:textId="7E814ADB" w:rsidR="00077C0D" w:rsidRPr="00AE014C" w:rsidRDefault="003A013A" w:rsidP="00C02E2E">
      <w:pPr>
        <w:pStyle w:val="Title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ACUERDO DE PARTICIPACION DEL CENTRO</w:t>
      </w:r>
    </w:p>
    <w:p w14:paraId="31F67DAE" w14:textId="664170E3" w:rsidR="00B5747D" w:rsidRPr="00AE014C" w:rsidRDefault="009A5ED5" w:rsidP="009A5ED5">
      <w:pPr>
        <w:pStyle w:val="Subtitle"/>
        <w:jc w:val="left"/>
        <w:rPr>
          <w:rFonts w:ascii="Calibri" w:hAnsi="Calibri" w:cs="Calibri"/>
          <w:color w:val="AF272F" w:themeColor="accent2"/>
          <w:lang w:val="es-AR"/>
        </w:rPr>
      </w:pPr>
      <w:r w:rsidRPr="00AE014C">
        <w:rPr>
          <w:rFonts w:ascii="Calibri" w:hAnsi="Calibri" w:cs="Calibri"/>
          <w:color w:val="AF272F" w:themeColor="accent2"/>
          <w:lang w:val="es-AR"/>
        </w:rPr>
        <w:t xml:space="preserve">                                 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Modelo de Beca del </w:t>
      </w:r>
      <w:r w:rsidRPr="00AE014C">
        <w:rPr>
          <w:rFonts w:ascii="Calibri" w:hAnsi="Calibri" w:cs="Calibri"/>
          <w:color w:val="AF272F" w:themeColor="accent2"/>
          <w:lang w:val="es-AR"/>
        </w:rPr>
        <w:t>Título</w:t>
      </w:r>
      <w:r w:rsidR="003A013A" w:rsidRPr="00AE014C">
        <w:rPr>
          <w:rFonts w:ascii="Calibri" w:hAnsi="Calibri" w:cs="Calibri"/>
          <w:color w:val="AF272F" w:themeColor="accent2"/>
          <w:lang w:val="es-AR"/>
        </w:rPr>
        <w:t xml:space="preserve"> </w:t>
      </w:r>
      <w:r w:rsidRPr="00AE014C">
        <w:rPr>
          <w:rFonts w:ascii="Calibri" w:hAnsi="Calibri" w:cs="Calibri"/>
          <w:color w:val="AF272F" w:themeColor="accent2"/>
          <w:lang w:val="es-AR"/>
        </w:rPr>
        <w:t>Técnico</w:t>
      </w:r>
    </w:p>
    <w:p w14:paraId="0EDB98F8" w14:textId="3884F29A" w:rsidR="00F23DF5" w:rsidRPr="00AE014C" w:rsidRDefault="003A013A" w:rsidP="00F23DF5">
      <w:pPr>
        <w:pStyle w:val="BodyText"/>
        <w:rPr>
          <w:rFonts w:ascii="Calibri" w:eastAsia="Times New Roman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Este acuerdo debe ser completado por el director del centro para maestros y el propietario del cent</w:t>
      </w:r>
      <w:r w:rsidR="00A31155">
        <w:rPr>
          <w:rFonts w:ascii="Calibri" w:hAnsi="Calibri" w:cs="Calibri"/>
          <w:lang w:val="es-AR"/>
        </w:rPr>
        <w:t xml:space="preserve">ro o el </w:t>
      </w:r>
      <w:bookmarkStart w:id="0" w:name="_GoBack"/>
      <w:bookmarkEnd w:id="0"/>
      <w:r w:rsidR="00A31155">
        <w:rPr>
          <w:rFonts w:ascii="Calibri" w:hAnsi="Calibri" w:cs="Calibri"/>
          <w:lang w:val="es-AR"/>
        </w:rPr>
        <w:t>presidente de la junta de</w:t>
      </w:r>
      <w:r w:rsidRPr="00AE014C">
        <w:rPr>
          <w:rFonts w:ascii="Calibri" w:hAnsi="Calibri" w:cs="Calibri"/>
          <w:lang w:val="es-AR"/>
        </w:rPr>
        <w:t xml:space="preserve"> directores. </w:t>
      </w:r>
      <w:r w:rsidRPr="00AE014C">
        <w:rPr>
          <w:rFonts w:ascii="Calibri" w:hAnsi="Calibri" w:cs="Calibri"/>
          <w:i/>
          <w:lang w:val="es-AR"/>
        </w:rPr>
        <w:t>(Marque uno para indicar qué opción prefiere)</w:t>
      </w:r>
    </w:p>
    <w:p w14:paraId="19880E61" w14:textId="20166950" w:rsidR="00F23DF5" w:rsidRPr="00AE014C" w:rsidRDefault="008F50BB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i/>
          <w:lang w:val="es-AR"/>
        </w:rPr>
        <w:t>T.E.A.C.H.</w:t>
      </w:r>
      <w:r w:rsidRPr="00AE014C">
        <w:rPr>
          <w:i/>
          <w:lang w:val="es-AR"/>
        </w:rPr>
        <w:t xml:space="preserve"> </w:t>
      </w:r>
      <w:r w:rsidRPr="00AE014C">
        <w:rPr>
          <w:rFonts w:ascii="Calibri" w:hAnsi="Calibri" w:cs="Calibri"/>
          <w:i/>
          <w:lang w:val="es-AR"/>
        </w:rPr>
        <w:t xml:space="preserve">Early </w:t>
      </w:r>
      <w:proofErr w:type="spellStart"/>
      <w:r w:rsidRPr="00AE014C">
        <w:rPr>
          <w:rFonts w:ascii="Calibri" w:hAnsi="Calibri" w:cs="Calibri"/>
          <w:i/>
          <w:lang w:val="es-AR"/>
        </w:rPr>
        <w:t>Childhood</w:t>
      </w:r>
      <w:proofErr w:type="spellEnd"/>
      <w:r w:rsidRPr="00AE014C">
        <w:rPr>
          <w:rFonts w:ascii="Calibri" w:hAnsi="Calibri" w:cs="Calibri"/>
          <w:i/>
          <w:lang w:val="es-AR"/>
        </w:rPr>
        <w:t>® COLORADO</w:t>
      </w:r>
      <w:r w:rsidRPr="00AE014C">
        <w:rPr>
          <w:rFonts w:ascii="Calibri" w:hAnsi="Calibri" w:cs="Calibri"/>
          <w:lang w:val="es-AR"/>
        </w:rPr>
        <w:t>, un programa de becas universitarias para profesionales de la primera infancia, requiere la participación de cada centro de cuidado infantil que emplea al becario. En el caso de que el empleado ______________________________ reciba una beca, yo entiendo que el centro acepta participar de las siguientes maneras:</w:t>
      </w:r>
    </w:p>
    <w:p w14:paraId="62CE73A4" w14:textId="149CD111" w:rsidR="008F50BB" w:rsidRPr="00AE014C" w:rsidRDefault="008F50BB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agar el 5% del costo de la matrícula por semestre para asistir a una universidad comunitaria o de 4 años. El centro será responsable de cobrar el 5% al beneficiario y de pagar a la universidad el 10% completo. El centro será responsable de pagar a la universidad dentro de los 30 días posteriores a la recepción de la factura.</w:t>
      </w:r>
    </w:p>
    <w:p w14:paraId="71209100" w14:textId="546E37FD" w:rsidR="00F23DF5" w:rsidRPr="00AE014C" w:rsidRDefault="008F50BB" w:rsidP="008F50BB">
      <w:pPr>
        <w:pStyle w:val="BodyText"/>
        <w:numPr>
          <w:ilvl w:val="0"/>
          <w:numId w:val="13"/>
        </w:numPr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roporcionar hasta 2 horas de tiempo libre remunerado por semana mientras el empleado esté inscrito en clases.</w:t>
      </w:r>
    </w:p>
    <w:p w14:paraId="0967A3FD" w14:textId="60A600B5" w:rsidR="00F23DF5" w:rsidRPr="00AE014C" w:rsidRDefault="00F23DF5" w:rsidP="00F23DF5">
      <w:pPr>
        <w:pStyle w:val="BodyText"/>
        <w:ind w:left="720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Pr="00AE014C">
        <w:rPr>
          <w:rFonts w:ascii="Calibri" w:hAnsi="Calibri" w:cs="Calibri"/>
          <w:i/>
          <w:lang w:val="es-AR"/>
        </w:rPr>
        <w:t>Childhood</w:t>
      </w:r>
      <w:proofErr w:type="spellEnd"/>
      <w:r w:rsidRPr="00AE014C">
        <w:rPr>
          <w:rFonts w:ascii="Calibri" w:hAnsi="Calibri" w:cs="Calibri"/>
          <w:i/>
          <w:lang w:val="es-AR"/>
        </w:rPr>
        <w:t xml:space="preserve">® </w:t>
      </w:r>
      <w:r w:rsidR="00156757" w:rsidRPr="00AE014C">
        <w:rPr>
          <w:rFonts w:ascii="Calibri" w:hAnsi="Calibri" w:cs="Calibri"/>
          <w:i/>
          <w:lang w:val="es-AR"/>
        </w:rPr>
        <w:t>COLORADO</w:t>
      </w:r>
      <w:r w:rsidR="00156757" w:rsidRPr="00AE014C">
        <w:rPr>
          <w:rFonts w:ascii="Calibri" w:hAnsi="Calibri" w:cs="Calibri"/>
          <w:lang w:val="es-AR"/>
        </w:rPr>
        <w:t xml:space="preserve"> </w:t>
      </w:r>
      <w:r w:rsidR="008F50BB" w:rsidRPr="00AE014C">
        <w:rPr>
          <w:rFonts w:ascii="Calibri" w:hAnsi="Calibri" w:cs="Calibri"/>
          <w:lang w:val="es-AR"/>
        </w:rPr>
        <w:t>reembolsará hasta 2 horas a $ 6.00 la hora por semana qu</w:t>
      </w:r>
      <w:r w:rsidR="00C57B93" w:rsidRPr="00AE014C">
        <w:rPr>
          <w:rFonts w:ascii="Calibri" w:hAnsi="Calibri" w:cs="Calibri"/>
          <w:lang w:val="es-AR"/>
        </w:rPr>
        <w:t>e el estudiante asista a clases</w:t>
      </w:r>
      <w:r w:rsidRPr="00AE014C">
        <w:rPr>
          <w:rFonts w:ascii="Calibri" w:hAnsi="Calibri" w:cs="Calibri"/>
          <w:lang w:val="es-AR"/>
        </w:rPr>
        <w:t>.</w:t>
      </w:r>
    </w:p>
    <w:p w14:paraId="680AE578" w14:textId="0DA5D0C8" w:rsidR="00F23DF5" w:rsidRPr="00AE014C" w:rsidRDefault="00355BD2" w:rsidP="00EB3181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966473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AE014C" w:rsidRPr="00AE014C">
        <w:rPr>
          <w:rFonts w:ascii="Calibri" w:hAnsi="Calibri" w:cs="Calibri"/>
          <w:lang w:val="es-AR"/>
        </w:rPr>
        <w:t>Opción</w:t>
      </w:r>
      <w:r w:rsidR="00C57B93" w:rsidRPr="00AE014C">
        <w:rPr>
          <w:rFonts w:ascii="Calibri" w:hAnsi="Calibri" w:cs="Calibri"/>
          <w:lang w:val="es-AR"/>
        </w:rPr>
        <w:t xml:space="preserve"> Uno</w:t>
      </w:r>
    </w:p>
    <w:p w14:paraId="20B5B4AD" w14:textId="02543A87" w:rsidR="00F23DF5" w:rsidRPr="00AE014C" w:rsidRDefault="00E02629" w:rsidP="00F23DF5">
      <w:pPr>
        <w:pStyle w:val="BodyText"/>
        <w:ind w:left="1440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Pagar al empleado un bono de $ 325 al completar el contrato de trabajo de 12 meses. El beneficiario de la beca seguirá siendo un empleado del centro durante doce meses después de completar con éxito 9 a 18 créditos. Los créditos deben completarse dentro de un año calendario.</w:t>
      </w:r>
    </w:p>
    <w:p w14:paraId="75E127C3" w14:textId="365B0A93" w:rsidR="00F23DF5" w:rsidRPr="00AE014C" w:rsidRDefault="00355BD2" w:rsidP="00EB3181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213929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3181" w:rsidRPr="00AE014C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EB3181" w:rsidRPr="00AE014C">
        <w:rPr>
          <w:rFonts w:ascii="Calibri" w:hAnsi="Calibri" w:cs="Calibri"/>
          <w:lang w:val="es-AR"/>
        </w:rPr>
        <w:tab/>
      </w:r>
      <w:r w:rsidR="009A5ED5" w:rsidRPr="00AE014C">
        <w:rPr>
          <w:rFonts w:ascii="Calibri" w:hAnsi="Calibri" w:cs="Calibri"/>
          <w:lang w:val="es-AR"/>
        </w:rPr>
        <w:t>Opción</w:t>
      </w:r>
      <w:r w:rsidR="00E02629" w:rsidRPr="00AE014C">
        <w:rPr>
          <w:rFonts w:ascii="Calibri" w:hAnsi="Calibri" w:cs="Calibri"/>
          <w:lang w:val="es-AR"/>
        </w:rPr>
        <w:t xml:space="preserve"> Dos</w:t>
      </w:r>
    </w:p>
    <w:p w14:paraId="5387B80C" w14:textId="1B070249" w:rsidR="00CF2842" w:rsidRPr="00AE014C" w:rsidRDefault="009A5ED5" w:rsidP="009A5ED5">
      <w:pPr>
        <w:pStyle w:val="BodyText"/>
        <w:ind w:left="1440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arle al empleado un aumento del 2% al completar el contrato de trabajo de 12 meses. Este aumento debe ser superior a cualquier otro aumento esperado.</w:t>
      </w:r>
    </w:p>
    <w:p w14:paraId="5465D16D" w14:textId="3AACF9D8" w:rsidR="00A36F34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ombre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__________________</w:t>
      </w:r>
      <w:r w:rsidR="00792A87" w:rsidRPr="00AE014C">
        <w:rPr>
          <w:rFonts w:ascii="Calibri" w:hAnsi="Calibri" w:cs="Calibri"/>
          <w:lang w:val="es-AR"/>
        </w:rPr>
        <w:t>_________________</w:t>
      </w:r>
      <w:r w:rsidR="00F23DF5" w:rsidRPr="00AE014C">
        <w:rPr>
          <w:rFonts w:ascii="Calibri" w:hAnsi="Calibri" w:cs="Calibri"/>
          <w:lang w:val="es-AR"/>
        </w:rPr>
        <w:t>________________</w:t>
      </w:r>
    </w:p>
    <w:p w14:paraId="42AA5579" w14:textId="57A554EE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Dirección Postal del Centro</w:t>
      </w:r>
      <w:r w:rsidR="00792A87" w:rsidRPr="00AE014C">
        <w:rPr>
          <w:rFonts w:ascii="Calibri" w:hAnsi="Calibri" w:cs="Calibri"/>
          <w:lang w:val="es-AR"/>
        </w:rPr>
        <w:t>: _</w:t>
      </w:r>
      <w:r w:rsidR="00D33CD7" w:rsidRPr="00AE014C">
        <w:rPr>
          <w:rFonts w:ascii="Calibri" w:hAnsi="Calibri" w:cs="Calibri"/>
          <w:lang w:val="es-AR"/>
        </w:rPr>
        <w:t>__________</w:t>
      </w:r>
      <w:r w:rsidR="00792A87" w:rsidRPr="00AE014C">
        <w:rPr>
          <w:rFonts w:ascii="Calibri" w:hAnsi="Calibri" w:cs="Calibri"/>
          <w:lang w:val="es-AR"/>
        </w:rPr>
        <w:t>__________________________</w:t>
      </w:r>
      <w:r w:rsidR="00F23DF5" w:rsidRPr="00AE014C">
        <w:rPr>
          <w:rFonts w:ascii="Calibri" w:hAnsi="Calibri" w:cs="Calibri"/>
          <w:lang w:val="es-AR"/>
        </w:rPr>
        <w:t>___________________</w:t>
      </w:r>
    </w:p>
    <w:p w14:paraId="104F2541" w14:textId="7B607E7D" w:rsidR="00B5747D" w:rsidRPr="00AE014C" w:rsidRDefault="009A5ED5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Condado</w:t>
      </w:r>
      <w:r w:rsidR="00F23DF5" w:rsidRPr="00AE014C">
        <w:rPr>
          <w:rFonts w:ascii="Calibri" w:hAnsi="Calibri" w:cs="Calibri"/>
          <w:lang w:val="es-AR"/>
        </w:rPr>
        <w:t>: ____</w:t>
      </w:r>
      <w:r w:rsidR="006B1B20">
        <w:rPr>
          <w:rFonts w:ascii="Calibri" w:hAnsi="Calibri" w:cs="Calibri"/>
          <w:lang w:val="es-AR"/>
        </w:rPr>
        <w:t>_______________________Nú</w:t>
      </w:r>
      <w:r w:rsidRPr="00AE014C">
        <w:rPr>
          <w:rFonts w:ascii="Calibri" w:hAnsi="Calibri" w:cs="Calibri"/>
          <w:lang w:val="es-AR"/>
        </w:rPr>
        <w:t>mero de Licencia: ___________ Tipo de Licencia</w:t>
      </w:r>
      <w:r w:rsidR="00327616" w:rsidRPr="00AE014C">
        <w:rPr>
          <w:rFonts w:ascii="Calibri" w:hAnsi="Calibri" w:cs="Calibri"/>
          <w:lang w:val="es-AR"/>
        </w:rPr>
        <w:t>: _____</w:t>
      </w:r>
      <w:r w:rsidR="00F23DF5" w:rsidRPr="00AE014C">
        <w:rPr>
          <w:rFonts w:ascii="Calibri" w:hAnsi="Calibri" w:cs="Calibri"/>
          <w:lang w:val="es-AR"/>
        </w:rPr>
        <w:t>_____</w:t>
      </w:r>
      <w:r w:rsidR="00CF2842" w:rsidRPr="00AE014C">
        <w:rPr>
          <w:rFonts w:ascii="Calibri" w:hAnsi="Calibri" w:cs="Calibri"/>
          <w:lang w:val="es-AR"/>
        </w:rPr>
        <w:t>_</w:t>
      </w:r>
    </w:p>
    <w:p w14:paraId="18DB2CDC" w14:textId="3EE1C86D" w:rsidR="00CF2842" w:rsidRDefault="00AE014C" w:rsidP="00F23DF5">
      <w:pPr>
        <w:pStyle w:val="BodyText"/>
        <w:rPr>
          <w:rFonts w:ascii="Calibri" w:hAnsi="Calibri" w:cs="Calibri"/>
          <w:lang w:val="es-AR"/>
        </w:rPr>
      </w:pPr>
      <w:r w:rsidRPr="00AE014C">
        <w:rPr>
          <w:rFonts w:ascii="Calibri" w:hAnsi="Calibri" w:cs="Calibri"/>
          <w:lang w:val="es-AR"/>
        </w:rPr>
        <w:t>Número</w:t>
      </w:r>
      <w:r w:rsidR="009A5ED5" w:rsidRPr="00AE014C">
        <w:rPr>
          <w:rFonts w:ascii="Calibri" w:hAnsi="Calibri" w:cs="Calibri"/>
          <w:lang w:val="es-AR"/>
        </w:rPr>
        <w:t xml:space="preserve"> de Teléfono del Centro</w:t>
      </w:r>
      <w:r w:rsidR="00792A87" w:rsidRPr="00AE014C">
        <w:rPr>
          <w:rFonts w:ascii="Calibri" w:hAnsi="Calibri" w:cs="Calibri"/>
          <w:lang w:val="es-AR"/>
        </w:rPr>
        <w:t>:</w:t>
      </w:r>
      <w:r w:rsidR="00F23DF5" w:rsidRPr="00AE014C">
        <w:rPr>
          <w:rFonts w:ascii="Calibri" w:hAnsi="Calibri" w:cs="Calibri"/>
          <w:lang w:val="es-AR"/>
        </w:rPr>
        <w:t xml:space="preserve"> ____________</w:t>
      </w:r>
      <w:r w:rsidR="009A5ED5" w:rsidRPr="00AE014C">
        <w:rPr>
          <w:rFonts w:ascii="Calibri" w:hAnsi="Calibri" w:cs="Calibri"/>
          <w:lang w:val="es-AR"/>
        </w:rPr>
        <w:t>_ Correo Electrónico (Obligatorio): ____________________</w:t>
      </w:r>
      <w:r w:rsidR="00F23DF5" w:rsidRPr="00AE014C">
        <w:rPr>
          <w:rFonts w:ascii="Calibri" w:hAnsi="Calibri" w:cs="Calibri"/>
          <w:lang w:val="es-AR"/>
        </w:rPr>
        <w:t>__</w:t>
      </w:r>
    </w:p>
    <w:p w14:paraId="76D2E452" w14:textId="77777777" w:rsidR="006B1B20" w:rsidRPr="00AE014C" w:rsidRDefault="006B1B20" w:rsidP="00F23DF5">
      <w:pPr>
        <w:pStyle w:val="BodyText"/>
        <w:rPr>
          <w:rFonts w:ascii="Calibri" w:hAnsi="Calibri" w:cs="Calibri"/>
          <w:lang w:val="es-AR"/>
        </w:rPr>
      </w:pPr>
    </w:p>
    <w:p w14:paraId="22692A56" w14:textId="099F49E0" w:rsidR="00F23DF5" w:rsidRPr="006B1B20" w:rsidRDefault="00F23DF5" w:rsidP="00F23DF5">
      <w:pPr>
        <w:pStyle w:val="BodyText"/>
        <w:rPr>
          <w:rFonts w:ascii="Calibri" w:hAnsi="Calibri" w:cs="Calibri"/>
          <w:lang w:val="es-AR"/>
        </w:rPr>
      </w:pPr>
      <w:r w:rsidRPr="006B1B20">
        <w:rPr>
          <w:rFonts w:ascii="Calibri" w:hAnsi="Calibri" w:cs="Calibri"/>
          <w:lang w:val="es-AR"/>
        </w:rPr>
        <w:t xml:space="preserve">_______________________________________  </w:t>
      </w:r>
      <w:r w:rsidR="00AE014C" w:rsidRPr="006B1B20">
        <w:rPr>
          <w:rFonts w:ascii="Calibri" w:hAnsi="Calibri" w:cs="Calibri"/>
          <w:lang w:val="es-AR"/>
        </w:rPr>
        <w:t xml:space="preserve">                               </w:t>
      </w:r>
      <w:r w:rsidRPr="006B1B20">
        <w:rPr>
          <w:rFonts w:ascii="Calibri" w:hAnsi="Calibri" w:cs="Calibri"/>
          <w:lang w:val="es-AR"/>
        </w:rPr>
        <w:t xml:space="preserve"> </w:t>
      </w:r>
      <w:r w:rsidR="00AE014C" w:rsidRPr="006B1B20">
        <w:rPr>
          <w:rFonts w:ascii="Calibri" w:hAnsi="Calibri" w:cs="Calibri"/>
          <w:lang w:val="es-AR"/>
        </w:rPr>
        <w:t xml:space="preserve">          </w:t>
      </w:r>
      <w:r w:rsidRPr="006B1B20">
        <w:rPr>
          <w:rFonts w:ascii="Calibri" w:hAnsi="Calibri" w:cs="Calibri"/>
          <w:lang w:val="es-AR"/>
        </w:rPr>
        <w:t>____</w:t>
      </w:r>
      <w:r w:rsidR="006B1B20" w:rsidRPr="006B1B20">
        <w:rPr>
          <w:rFonts w:ascii="Calibri" w:hAnsi="Calibri" w:cs="Calibri"/>
          <w:lang w:val="es-AR"/>
        </w:rPr>
        <w:t>__________________________</w:t>
      </w:r>
    </w:p>
    <w:p w14:paraId="421CA320" w14:textId="6DACC5A6" w:rsidR="00A36F34" w:rsidRPr="00A31155" w:rsidRDefault="00AE014C" w:rsidP="00AE014C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A31155">
        <w:rPr>
          <w:rFonts w:ascii="Calibri" w:hAnsi="Calibri" w:cs="Calibri"/>
          <w:sz w:val="20"/>
          <w:szCs w:val="20"/>
          <w:lang w:val="es-AR"/>
        </w:rPr>
        <w:t>Nombre en Letra de Imprenta del Personal Autorizado (Director / Propietario)</w:t>
      </w:r>
      <w:r w:rsidR="00F23DF5" w:rsidRPr="00A31155">
        <w:rPr>
          <w:rFonts w:ascii="Calibri" w:hAnsi="Calibri" w:cs="Calibri"/>
          <w:sz w:val="20"/>
          <w:szCs w:val="20"/>
          <w:lang w:val="es-AR"/>
        </w:rPr>
        <w:tab/>
      </w:r>
      <w:r w:rsidR="00CF2842" w:rsidRPr="00A31155">
        <w:rPr>
          <w:rFonts w:ascii="Calibri" w:hAnsi="Calibri" w:cs="Calibri"/>
          <w:sz w:val="20"/>
          <w:szCs w:val="20"/>
          <w:lang w:val="es-AR"/>
        </w:rPr>
        <w:t xml:space="preserve">   </w:t>
      </w:r>
      <w:r w:rsidRPr="00A31155">
        <w:rPr>
          <w:rFonts w:ascii="Calibri" w:hAnsi="Calibri" w:cs="Calibri"/>
          <w:sz w:val="20"/>
          <w:szCs w:val="20"/>
          <w:lang w:val="es-AR"/>
        </w:rPr>
        <w:t>Puesto de Trabajo</w:t>
      </w:r>
      <w:r w:rsidR="00A36F34" w:rsidRPr="00A31155">
        <w:rPr>
          <w:rFonts w:ascii="Calibri" w:hAnsi="Calibri" w:cs="Calibri"/>
          <w:sz w:val="20"/>
          <w:szCs w:val="20"/>
          <w:lang w:val="es-AR"/>
        </w:rPr>
        <w:br/>
      </w:r>
    </w:p>
    <w:p w14:paraId="52F14696" w14:textId="6287A1DB" w:rsidR="00F23DF5" w:rsidRPr="00A31155" w:rsidRDefault="00F23DF5" w:rsidP="00F23DF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A31155">
        <w:rPr>
          <w:rFonts w:ascii="Calibri" w:hAnsi="Calibri" w:cs="Calibri"/>
          <w:sz w:val="20"/>
          <w:szCs w:val="20"/>
          <w:lang w:val="es-AR"/>
        </w:rPr>
        <w:t>________</w:t>
      </w:r>
      <w:r w:rsidR="00792A87" w:rsidRPr="00A31155">
        <w:rPr>
          <w:rFonts w:ascii="Calibri" w:hAnsi="Calibri" w:cs="Calibri"/>
          <w:sz w:val="20"/>
          <w:szCs w:val="20"/>
          <w:lang w:val="es-AR"/>
        </w:rPr>
        <w:t xml:space="preserve">_______________________________   </w:t>
      </w:r>
      <w:r w:rsidR="00AE014C" w:rsidRPr="00A31155">
        <w:rPr>
          <w:rFonts w:ascii="Calibri" w:hAnsi="Calibri" w:cs="Calibri"/>
          <w:sz w:val="20"/>
          <w:szCs w:val="20"/>
          <w:lang w:val="es-AR"/>
        </w:rPr>
        <w:t xml:space="preserve">                          </w:t>
      </w:r>
      <w:r w:rsidR="00792A87" w:rsidRPr="00A31155">
        <w:rPr>
          <w:rFonts w:ascii="Calibri" w:hAnsi="Calibri" w:cs="Calibri"/>
          <w:sz w:val="20"/>
          <w:szCs w:val="20"/>
          <w:lang w:val="es-AR"/>
        </w:rPr>
        <w:t>_</w:t>
      </w:r>
      <w:r w:rsidRPr="00A31155">
        <w:rPr>
          <w:rFonts w:ascii="Calibri" w:hAnsi="Calibri" w:cs="Calibri"/>
          <w:sz w:val="20"/>
          <w:szCs w:val="20"/>
          <w:lang w:val="es-AR"/>
        </w:rPr>
        <w:t>___________________________________</w:t>
      </w:r>
    </w:p>
    <w:p w14:paraId="20C962E4" w14:textId="092CAA96" w:rsidR="00C474BD" w:rsidRPr="00A31155" w:rsidRDefault="00AE014C" w:rsidP="00084C25">
      <w:pPr>
        <w:pStyle w:val="BodyText"/>
        <w:rPr>
          <w:rFonts w:ascii="Calibri" w:hAnsi="Calibri" w:cs="Calibri"/>
          <w:sz w:val="20"/>
          <w:szCs w:val="20"/>
          <w:lang w:val="es-AR"/>
        </w:rPr>
      </w:pPr>
      <w:r w:rsidRPr="00A31155">
        <w:rPr>
          <w:rFonts w:ascii="Calibri" w:hAnsi="Calibri" w:cs="Calibri"/>
          <w:sz w:val="20"/>
          <w:szCs w:val="20"/>
          <w:lang w:val="es-AR"/>
        </w:rPr>
        <w:t xml:space="preserve">Firma del Personal Autorizado (Director / </w:t>
      </w:r>
      <w:proofErr w:type="gramStart"/>
      <w:r w:rsidR="00A31155" w:rsidRPr="00A31155">
        <w:rPr>
          <w:rFonts w:ascii="Calibri" w:hAnsi="Calibri" w:cs="Calibri"/>
          <w:sz w:val="20"/>
          <w:szCs w:val="20"/>
          <w:lang w:val="es-AR"/>
        </w:rPr>
        <w:t xml:space="preserve">Propietario)  </w:t>
      </w:r>
      <w:r w:rsidR="00CF2842" w:rsidRPr="00A31155">
        <w:rPr>
          <w:rFonts w:ascii="Calibri" w:hAnsi="Calibri" w:cs="Calibri"/>
          <w:sz w:val="20"/>
          <w:szCs w:val="20"/>
          <w:lang w:val="es-AR"/>
        </w:rPr>
        <w:t xml:space="preserve"> </w:t>
      </w:r>
      <w:proofErr w:type="gramEnd"/>
      <w:r w:rsidR="00CF2842" w:rsidRPr="00A31155">
        <w:rPr>
          <w:rFonts w:ascii="Calibri" w:hAnsi="Calibri" w:cs="Calibri"/>
          <w:sz w:val="20"/>
          <w:szCs w:val="20"/>
          <w:lang w:val="es-AR"/>
        </w:rPr>
        <w:t xml:space="preserve">    </w:t>
      </w:r>
      <w:r w:rsidR="00A31155">
        <w:rPr>
          <w:rFonts w:ascii="Calibri" w:hAnsi="Calibri" w:cs="Calibri"/>
          <w:sz w:val="20"/>
          <w:szCs w:val="20"/>
          <w:lang w:val="es-AR"/>
        </w:rPr>
        <w:t xml:space="preserve">            </w:t>
      </w:r>
      <w:r w:rsidRPr="00A31155">
        <w:rPr>
          <w:rFonts w:ascii="Calibri" w:hAnsi="Calibri" w:cs="Calibri"/>
          <w:sz w:val="20"/>
          <w:szCs w:val="20"/>
          <w:lang w:val="es-AR"/>
        </w:rPr>
        <w:t>Fecha</w:t>
      </w:r>
    </w:p>
    <w:p w14:paraId="4F58AA10" w14:textId="3A998593" w:rsidR="00430CBB" w:rsidRPr="00AE014C" w:rsidRDefault="00430CBB" w:rsidP="00430CBB">
      <w:pPr>
        <w:jc w:val="right"/>
        <w:rPr>
          <w:rFonts w:ascii="Calibri" w:hAnsi="Calibri" w:cs="Calibri"/>
          <w:sz w:val="16"/>
          <w:szCs w:val="16"/>
          <w:lang w:val="es-AR"/>
        </w:rPr>
      </w:pPr>
      <w:r w:rsidRPr="00AE014C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AE014C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AE014C">
        <w:rPr>
          <w:rFonts w:ascii="Calibri" w:hAnsi="Calibri" w:cs="Calibri"/>
          <w:sz w:val="16"/>
          <w:szCs w:val="16"/>
          <w:lang w:val="es-AR"/>
        </w:rPr>
        <w:t xml:space="preserve"> Date 1/24/19</w:t>
      </w:r>
    </w:p>
    <w:sectPr w:rsidR="00430CBB" w:rsidRPr="00AE014C" w:rsidSect="009A5ED5">
      <w:headerReference w:type="default" r:id="rId10"/>
      <w:footerReference w:type="default" r:id="rId11"/>
      <w:pgSz w:w="12240" w:h="15840"/>
      <w:pgMar w:top="360" w:right="1080" w:bottom="54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D1750D" w14:textId="77777777" w:rsidR="00355BD2" w:rsidRDefault="00355BD2" w:rsidP="00E6502A">
      <w:pPr>
        <w:spacing w:before="0" w:after="0"/>
      </w:pPr>
      <w:r>
        <w:separator/>
      </w:r>
    </w:p>
  </w:endnote>
  <w:endnote w:type="continuationSeparator" w:id="0">
    <w:p w14:paraId="1671DE87" w14:textId="77777777" w:rsidR="00355BD2" w:rsidRDefault="00355BD2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181D74">
                              <w:rPr>
                                <w:rStyle w:val="Hyperlink"/>
                                <w:rFonts w:ascii="Calibri" w:hAnsi="Calibri" w:cs="Calibri"/>
                                <w:b/>
                                <w:color w:val="00205B"/>
                                <w:sz w:val="17"/>
                                <w:szCs w:val="17"/>
                                <w:u w:val="none"/>
                              </w:rPr>
                              <w:t>www.ecclacolorado.org</w:t>
                            </w:r>
                          </w:hyperlink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181D74">
                        <w:rPr>
                          <w:rStyle w:val="Hyperlink"/>
                          <w:rFonts w:ascii="Calibri" w:hAnsi="Calibri" w:cs="Calibri"/>
                          <w:b/>
                          <w:color w:val="00205B"/>
                          <w:sz w:val="17"/>
                          <w:szCs w:val="17"/>
                          <w:u w:val="none"/>
                        </w:rPr>
                        <w:t>www.ecclacolorado.org</w:t>
                      </w:r>
                    </w:hyperlink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01A45D" w14:textId="77777777" w:rsidR="00355BD2" w:rsidRDefault="00355BD2" w:rsidP="00E6502A">
      <w:pPr>
        <w:spacing w:before="0" w:after="0"/>
      </w:pPr>
      <w:r>
        <w:separator/>
      </w:r>
    </w:p>
  </w:footnote>
  <w:footnote w:type="continuationSeparator" w:id="0">
    <w:p w14:paraId="640792C8" w14:textId="77777777" w:rsidR="00355BD2" w:rsidRDefault="00355BD2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64DF88CD" w:rsidR="00156757" w:rsidRDefault="00156757" w:rsidP="00156757">
    <w:pPr>
      <w:pStyle w:val="Header"/>
      <w:jc w:val="center"/>
    </w:pPr>
    <w:r>
      <w:rPr>
        <w:noProof/>
      </w:rPr>
      <w:drawing>
        <wp:inline distT="0" distB="0" distL="0" distR="0" wp14:anchorId="6E8FFF7B" wp14:editId="4C534304">
          <wp:extent cx="2011680" cy="1115568"/>
          <wp:effectExtent l="0" t="0" r="7620" b="8890"/>
          <wp:docPr id="17" name="Picture 17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W2NDOzNDW0MDVW0lEKTi0uzszPAykwrAUAoXKqwy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0E06E3"/>
    <w:rsid w:val="0010564E"/>
    <w:rsid w:val="00111BDC"/>
    <w:rsid w:val="001206C9"/>
    <w:rsid w:val="00124F07"/>
    <w:rsid w:val="00144A61"/>
    <w:rsid w:val="00156757"/>
    <w:rsid w:val="00166139"/>
    <w:rsid w:val="00181D74"/>
    <w:rsid w:val="00192B21"/>
    <w:rsid w:val="001B38C4"/>
    <w:rsid w:val="001F0312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55BD2"/>
    <w:rsid w:val="00376602"/>
    <w:rsid w:val="003A013A"/>
    <w:rsid w:val="003B5A8B"/>
    <w:rsid w:val="00402843"/>
    <w:rsid w:val="0041265A"/>
    <w:rsid w:val="004307A0"/>
    <w:rsid w:val="00430CBB"/>
    <w:rsid w:val="00447CBE"/>
    <w:rsid w:val="00470606"/>
    <w:rsid w:val="004C7586"/>
    <w:rsid w:val="004D555B"/>
    <w:rsid w:val="004E38F7"/>
    <w:rsid w:val="004F38E6"/>
    <w:rsid w:val="0050513C"/>
    <w:rsid w:val="00524C0A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B1B20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671BC"/>
    <w:rsid w:val="008A5461"/>
    <w:rsid w:val="008D21F2"/>
    <w:rsid w:val="008F50BB"/>
    <w:rsid w:val="00913E6C"/>
    <w:rsid w:val="00922507"/>
    <w:rsid w:val="0092372E"/>
    <w:rsid w:val="00931F37"/>
    <w:rsid w:val="009566D4"/>
    <w:rsid w:val="00962AA1"/>
    <w:rsid w:val="009A5ED5"/>
    <w:rsid w:val="009B16C6"/>
    <w:rsid w:val="009C5790"/>
    <w:rsid w:val="009D6B3A"/>
    <w:rsid w:val="009E1881"/>
    <w:rsid w:val="00A03F2A"/>
    <w:rsid w:val="00A1624C"/>
    <w:rsid w:val="00A31155"/>
    <w:rsid w:val="00A36F34"/>
    <w:rsid w:val="00A77884"/>
    <w:rsid w:val="00A968F7"/>
    <w:rsid w:val="00AC459E"/>
    <w:rsid w:val="00AE014C"/>
    <w:rsid w:val="00AF0BC2"/>
    <w:rsid w:val="00B22C17"/>
    <w:rsid w:val="00B3388D"/>
    <w:rsid w:val="00B3427B"/>
    <w:rsid w:val="00B36F17"/>
    <w:rsid w:val="00B43914"/>
    <w:rsid w:val="00B5747D"/>
    <w:rsid w:val="00B70637"/>
    <w:rsid w:val="00B73164"/>
    <w:rsid w:val="00BB29D9"/>
    <w:rsid w:val="00BC7E45"/>
    <w:rsid w:val="00BF19AA"/>
    <w:rsid w:val="00C02E2E"/>
    <w:rsid w:val="00C3500D"/>
    <w:rsid w:val="00C474BD"/>
    <w:rsid w:val="00C570FF"/>
    <w:rsid w:val="00C57B93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8610C"/>
    <w:rsid w:val="00D94F1A"/>
    <w:rsid w:val="00DC3A94"/>
    <w:rsid w:val="00DF1CAB"/>
    <w:rsid w:val="00E02629"/>
    <w:rsid w:val="00E35C0B"/>
    <w:rsid w:val="00E44C29"/>
    <w:rsid w:val="00E55BFC"/>
    <w:rsid w:val="00E6502A"/>
    <w:rsid w:val="00EB3181"/>
    <w:rsid w:val="00EC1B90"/>
    <w:rsid w:val="00ED134A"/>
    <w:rsid w:val="00F06DE0"/>
    <w:rsid w:val="00F1250A"/>
    <w:rsid w:val="00F23DF5"/>
    <w:rsid w:val="00F371EC"/>
    <w:rsid w:val="00F62D3F"/>
    <w:rsid w:val="00F64569"/>
    <w:rsid w:val="00F6617B"/>
    <w:rsid w:val="00FA5E41"/>
    <w:rsid w:val="00FB3CAA"/>
    <w:rsid w:val="00FB7E9D"/>
    <w:rsid w:val="00FC0955"/>
    <w:rsid w:val="00FD29FA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4C04DD-1A9D-4B4A-BD8E-D59D4497E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DF979A-4FB8-4754-8597-5D0C111BC7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60E71F-223F-4AED-ADA4-4C137DDFAA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8</cp:revision>
  <cp:lastPrinted>2017-01-31T23:38:00Z</cp:lastPrinted>
  <dcterms:created xsi:type="dcterms:W3CDTF">2021-01-26T14:37:00Z</dcterms:created>
  <dcterms:modified xsi:type="dcterms:W3CDTF">2021-02-02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